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33B8C0" w14:textId="77777777" w:rsidR="003108EB" w:rsidRDefault="003108EB" w:rsidP="00307246">
      <w:pPr>
        <w:tabs>
          <w:tab w:val="left" w:pos="9540"/>
        </w:tabs>
        <w:ind w:right="540"/>
        <w:jc w:val="both"/>
        <w:rPr>
          <w:rFonts w:asciiTheme="majorHAnsi" w:hAnsiTheme="majorHAnsi"/>
          <w:b/>
          <w:bCs/>
        </w:rPr>
      </w:pPr>
    </w:p>
    <w:p w14:paraId="56D6DE7F" w14:textId="33AC0D13" w:rsidR="009C559D" w:rsidRPr="0016269A" w:rsidRDefault="0016269A" w:rsidP="009C559D">
      <w:pPr>
        <w:tabs>
          <w:tab w:val="left" w:pos="9540"/>
        </w:tabs>
        <w:ind w:right="540"/>
        <w:jc w:val="both"/>
        <w:rPr>
          <w:rFonts w:asciiTheme="majorHAnsi" w:hAnsiTheme="majorHAnsi"/>
          <w:b/>
          <w:bCs/>
        </w:rPr>
      </w:pPr>
      <w:r w:rsidRPr="0016269A">
        <w:rPr>
          <w:rFonts w:asciiTheme="majorHAnsi" w:hAnsiTheme="majorHAnsi"/>
          <w:b/>
          <w:bCs/>
        </w:rPr>
        <w:t>Problem Statement:</w:t>
      </w:r>
    </w:p>
    <w:p w14:paraId="260F9442" w14:textId="77777777" w:rsidR="0016269A" w:rsidRDefault="0016269A" w:rsidP="009C559D">
      <w:pPr>
        <w:tabs>
          <w:tab w:val="left" w:pos="9540"/>
        </w:tabs>
        <w:ind w:right="540"/>
        <w:jc w:val="both"/>
        <w:rPr>
          <w:rFonts w:asciiTheme="majorHAnsi" w:hAnsiTheme="majorHAnsi"/>
          <w:bCs/>
        </w:rPr>
      </w:pPr>
    </w:p>
    <w:p w14:paraId="1F5E1339" w14:textId="71DDB83B" w:rsidR="0016269A" w:rsidRPr="009C559D" w:rsidRDefault="0016269A" w:rsidP="009C559D">
      <w:pPr>
        <w:tabs>
          <w:tab w:val="left" w:pos="9540"/>
        </w:tabs>
        <w:ind w:right="540"/>
        <w:jc w:val="both"/>
        <w:rPr>
          <w:rFonts w:asciiTheme="majorHAnsi" w:hAnsiTheme="majorHAnsi"/>
          <w:bCs/>
        </w:rPr>
      </w:pPr>
      <w:r>
        <w:rPr>
          <w:rFonts w:asciiTheme="majorHAnsi" w:hAnsiTheme="majorHAnsi"/>
          <w:bCs/>
        </w:rPr>
        <w:t xml:space="preserve">Use the </w:t>
      </w:r>
      <w:r w:rsidRPr="0016269A">
        <w:rPr>
          <w:rFonts w:asciiTheme="majorHAnsi" w:hAnsiTheme="majorHAnsi"/>
          <w:bCs/>
        </w:rPr>
        <w:t>dataset, work on the following:</w:t>
      </w:r>
    </w:p>
    <w:p w14:paraId="0C2298C3" w14:textId="77777777" w:rsidR="009C559D" w:rsidRPr="009C559D" w:rsidRDefault="009C559D" w:rsidP="009C559D">
      <w:pPr>
        <w:tabs>
          <w:tab w:val="left" w:pos="9540"/>
        </w:tabs>
        <w:ind w:right="540"/>
        <w:jc w:val="both"/>
        <w:rPr>
          <w:rFonts w:asciiTheme="majorHAnsi" w:hAnsiTheme="majorHAnsi"/>
          <w:bCs/>
        </w:rPr>
      </w:pPr>
    </w:p>
    <w:p w14:paraId="741EEF30" w14:textId="77777777" w:rsidR="009C559D" w:rsidRDefault="009C559D" w:rsidP="0087489A">
      <w:pPr>
        <w:pStyle w:val="ListParagraph"/>
        <w:numPr>
          <w:ilvl w:val="0"/>
          <w:numId w:val="27"/>
        </w:numPr>
        <w:tabs>
          <w:tab w:val="left" w:pos="9540"/>
        </w:tabs>
        <w:ind w:right="540"/>
        <w:jc w:val="both"/>
        <w:rPr>
          <w:rFonts w:asciiTheme="majorHAnsi" w:hAnsiTheme="majorHAnsi"/>
          <w:bCs/>
        </w:rPr>
      </w:pPr>
      <w:r w:rsidRPr="009C559D">
        <w:rPr>
          <w:rFonts w:asciiTheme="majorHAnsi" w:hAnsiTheme="majorHAnsi"/>
          <w:bCs/>
        </w:rPr>
        <w:t>Find out the relationship between Tenure and Monthly Charges</w:t>
      </w:r>
    </w:p>
    <w:p w14:paraId="2D119919" w14:textId="77777777" w:rsidR="009C559D" w:rsidRDefault="009C559D" w:rsidP="001F08B7">
      <w:pPr>
        <w:pStyle w:val="ListParagraph"/>
        <w:numPr>
          <w:ilvl w:val="0"/>
          <w:numId w:val="27"/>
        </w:numPr>
        <w:tabs>
          <w:tab w:val="left" w:pos="9540"/>
        </w:tabs>
        <w:ind w:right="540"/>
        <w:jc w:val="both"/>
        <w:rPr>
          <w:rFonts w:asciiTheme="majorHAnsi" w:hAnsiTheme="majorHAnsi"/>
          <w:bCs/>
        </w:rPr>
      </w:pPr>
      <w:r w:rsidRPr="009C559D">
        <w:rPr>
          <w:rFonts w:asciiTheme="majorHAnsi" w:hAnsiTheme="majorHAnsi"/>
          <w:bCs/>
        </w:rPr>
        <w:t>Also find out the 3 most important factors responsible for customers to churn out</w:t>
      </w:r>
    </w:p>
    <w:p w14:paraId="26375A75" w14:textId="2F4894DF" w:rsidR="009C559D" w:rsidRPr="009C559D" w:rsidRDefault="009C559D" w:rsidP="001F08B7">
      <w:pPr>
        <w:pStyle w:val="ListParagraph"/>
        <w:numPr>
          <w:ilvl w:val="0"/>
          <w:numId w:val="27"/>
        </w:numPr>
        <w:tabs>
          <w:tab w:val="left" w:pos="9540"/>
        </w:tabs>
        <w:ind w:right="540"/>
        <w:jc w:val="both"/>
        <w:rPr>
          <w:rFonts w:asciiTheme="majorHAnsi" w:hAnsiTheme="majorHAnsi"/>
          <w:bCs/>
        </w:rPr>
      </w:pPr>
      <w:r w:rsidRPr="009C559D">
        <w:rPr>
          <w:rFonts w:asciiTheme="majorHAnsi" w:hAnsiTheme="majorHAnsi"/>
          <w:bCs/>
        </w:rPr>
        <w:t>Comparing multiple models, find out the best mod</w:t>
      </w:r>
      <w:r>
        <w:rPr>
          <w:rFonts w:asciiTheme="majorHAnsi" w:hAnsiTheme="majorHAnsi"/>
          <w:bCs/>
        </w:rPr>
        <w:t>el suitable for Monthly Charges</w:t>
      </w:r>
    </w:p>
    <w:p w14:paraId="78B79241" w14:textId="77777777" w:rsidR="009C559D" w:rsidRPr="009C559D" w:rsidRDefault="009C559D" w:rsidP="009C559D">
      <w:pPr>
        <w:tabs>
          <w:tab w:val="left" w:pos="9540"/>
        </w:tabs>
        <w:ind w:right="540"/>
        <w:jc w:val="both"/>
        <w:rPr>
          <w:rFonts w:asciiTheme="majorHAnsi" w:hAnsiTheme="majorHAnsi"/>
          <w:bCs/>
        </w:rPr>
      </w:pPr>
    </w:p>
    <w:p w14:paraId="747E4BF0" w14:textId="785A7BA0" w:rsidR="009C559D" w:rsidRPr="009C559D" w:rsidRDefault="009C559D" w:rsidP="009C559D">
      <w:pPr>
        <w:tabs>
          <w:tab w:val="left" w:pos="9540"/>
        </w:tabs>
        <w:ind w:right="540"/>
        <w:jc w:val="both"/>
        <w:rPr>
          <w:rFonts w:asciiTheme="majorHAnsi" w:hAnsiTheme="majorHAnsi"/>
          <w:bCs/>
        </w:rPr>
      </w:pPr>
      <w:r w:rsidRPr="009C559D">
        <w:rPr>
          <w:rFonts w:asciiTheme="majorHAnsi" w:hAnsiTheme="majorHAnsi"/>
          <w:bCs/>
        </w:rPr>
        <w:t>** Also multiple other classific</w:t>
      </w:r>
      <w:bookmarkStart w:id="0" w:name="_GoBack"/>
      <w:bookmarkEnd w:id="0"/>
      <w:r w:rsidRPr="009C559D">
        <w:rPr>
          <w:rFonts w:asciiTheme="majorHAnsi" w:hAnsiTheme="majorHAnsi"/>
          <w:bCs/>
        </w:rPr>
        <w:t>ation questions can be put up as per requirement.</w:t>
      </w:r>
    </w:p>
    <w:sectPr w:rsidR="009C559D" w:rsidRPr="009C559D" w:rsidSect="00DC5B36">
      <w:headerReference w:type="default" r:id="rId7"/>
      <w:footerReference w:type="default" r:id="rId8"/>
      <w:pgSz w:w="12240" w:h="15840"/>
      <w:pgMar w:top="1440" w:right="720" w:bottom="63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D2137D" w14:textId="77777777" w:rsidR="00DF0860" w:rsidRDefault="00DF0860" w:rsidP="00312457">
      <w:r>
        <w:separator/>
      </w:r>
    </w:p>
  </w:endnote>
  <w:endnote w:type="continuationSeparator" w:id="0">
    <w:p w14:paraId="6FCA7C5E" w14:textId="77777777" w:rsidR="00DF0860" w:rsidRDefault="00DF0860" w:rsidP="003124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9F05B8" w14:textId="77777777" w:rsidR="00E97924" w:rsidRPr="00E53704" w:rsidRDefault="00E97924" w:rsidP="006D54F2">
    <w:pPr>
      <w:pStyle w:val="Footer"/>
      <w:tabs>
        <w:tab w:val="clear" w:pos="9360"/>
        <w:tab w:val="right" w:pos="9540"/>
      </w:tabs>
      <w:ind w:right="-180"/>
      <w:jc w:val="right"/>
      <w:rPr>
        <w:sz w:val="16"/>
      </w:rPr>
    </w:pPr>
  </w:p>
  <w:p w14:paraId="7CAB5E46" w14:textId="77777777" w:rsidR="00E97924" w:rsidRDefault="00E97924" w:rsidP="006D54F2">
    <w:pPr>
      <w:pStyle w:val="Footer"/>
    </w:pPr>
  </w:p>
  <w:p w14:paraId="554C9C23" w14:textId="77777777" w:rsidR="00E97924" w:rsidRPr="00DB2F82" w:rsidRDefault="00E97924" w:rsidP="006D54F2">
    <w:pPr>
      <w:pStyle w:val="Footer"/>
    </w:pPr>
  </w:p>
  <w:sdt>
    <w:sdtPr>
      <w:rPr>
        <w:sz w:val="16"/>
      </w:rPr>
      <w:id w:val="-1938050340"/>
      <w:docPartObj>
        <w:docPartGallery w:val="Page Numbers (Bottom of Page)"/>
        <w:docPartUnique/>
      </w:docPartObj>
    </w:sdtPr>
    <w:sdtEndPr/>
    <w:sdtContent>
      <w:p w14:paraId="770EDC87" w14:textId="77777777" w:rsidR="00E97924" w:rsidRPr="00E53704" w:rsidRDefault="00E97924" w:rsidP="00357911">
        <w:pPr>
          <w:pStyle w:val="Footer"/>
          <w:tabs>
            <w:tab w:val="clear" w:pos="9360"/>
            <w:tab w:val="right" w:pos="9540"/>
          </w:tabs>
          <w:ind w:right="54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4660F049" wp14:editId="0FEEED2D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99959</wp:posOffset>
                  </wp:positionV>
                  <wp:extent cx="6238875" cy="0"/>
                  <wp:effectExtent l="0" t="19050" r="9525" b="1905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3EC97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26" type="#_x0000_t32" style="position:absolute;margin-left:-11.25pt;margin-top:-7.85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HBRNWz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5C0D83DB" wp14:editId="0D883E5B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1034C30F" id="AutoShape 12" o:spid="_x0000_s1026" type="#_x0000_t32" style="position:absolute;margin-left:-11.25pt;margin-top:-4.7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3ECCDBB6" wp14:editId="5415A6DD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AF4CA4" w14:textId="77777777" w:rsidR="00E97924" w:rsidRPr="00AD2960" w:rsidRDefault="00E97924" w:rsidP="0011324E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Imarticus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ECCDBB6" id="Rectangle 14" o:spid="_x0000_s1026" style="position:absolute;left:0;text-align:left;margin-left:-18.75pt;margin-top:-2.45pt;width:440.2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" filled="f" stroked="f">
                  <v:textbox>
                    <w:txbxContent>
                      <w:p w14:paraId="5DAF4CA4" w14:textId="77777777" w:rsidR="00E97924" w:rsidRPr="00AD2960" w:rsidRDefault="00E97924" w:rsidP="0011324E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Imarticus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16269A">
          <w:rPr>
            <w:rFonts w:asciiTheme="majorHAnsi" w:hAnsiTheme="majorHAnsi"/>
            <w:noProof/>
            <w:sz w:val="16"/>
          </w:rPr>
          <w:t>1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102F23E0" w14:textId="77777777" w:rsidR="00E97924" w:rsidRPr="006D54F2" w:rsidRDefault="00E97924" w:rsidP="006D5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451B37" w14:textId="77777777" w:rsidR="00DF0860" w:rsidRDefault="00DF0860" w:rsidP="00312457">
      <w:r>
        <w:separator/>
      </w:r>
    </w:p>
  </w:footnote>
  <w:footnote w:type="continuationSeparator" w:id="0">
    <w:p w14:paraId="6B07AD50" w14:textId="77777777" w:rsidR="00DF0860" w:rsidRDefault="00DF0860" w:rsidP="003124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FDD8FE" w14:textId="2E64B2D7" w:rsidR="00EF1F25" w:rsidRPr="00D743E5" w:rsidRDefault="00E97924" w:rsidP="0016269A">
    <w:pPr>
      <w:pStyle w:val="Title"/>
      <w:spacing w:line="360" w:lineRule="auto"/>
      <w:rPr>
        <w:u w:color="FFFFFF" w:themeColor="background1" w:themeTint="00" w:themeShade="00"/>
      </w:rPr>
    </w:pPr>
    <w:r w:rsidRPr="00D743E5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D1F2A4" wp14:editId="1B5636C0">
              <wp:simplePos x="0" y="0"/>
              <wp:positionH relativeFrom="column">
                <wp:posOffset>5243830</wp:posOffset>
              </wp:positionH>
              <wp:positionV relativeFrom="paragraph">
                <wp:posOffset>-26162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A3BE51" id="Rectangle 3" o:spid="_x0000_s1026" alt="Imarticus-Logo" style="position:absolute;margin-left:412.9pt;margin-top:-20.6pt;width:61.1pt;height:5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QqYh62AIAAKUFAAAOAAAAAAAAAAAAAAAAADoCAABkcnMvZTJvRG9jLnhtbFBLAQItABQABgAI&#10;AAAAIQCqJg6+vAAAACEBAAAZAAAAAAAAAAAAAAAAAD4FAABkcnMvX3JlbHMvZTJvRG9jLnhtbC5y&#10;ZWxzUEsBAi0AFAAGAAgAAAAhAIeaq9n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9C559D" w:rsidRPr="009C559D">
      <w:rPr>
        <w:u w:color="FFFFFF" w:themeColor="background1" w:themeTint="00" w:themeShade="00"/>
      </w:rPr>
      <w:t xml:space="preserve">Genpact Data Science </w:t>
    </w:r>
    <w:proofErr w:type="spellStart"/>
    <w:r w:rsidR="009C559D" w:rsidRPr="009C559D">
      <w:rPr>
        <w:u w:color="FFFFFF" w:themeColor="background1" w:themeTint="00" w:themeShade="00"/>
      </w:rPr>
      <w:t>Prodegree</w:t>
    </w:r>
    <w:proofErr w:type="spellEnd"/>
  </w:p>
  <w:p w14:paraId="2D7A4498" w14:textId="56FCA60C" w:rsidR="00E97924" w:rsidRPr="006D54F2" w:rsidRDefault="00E97924" w:rsidP="0016269A">
    <w:pPr>
      <w:pStyle w:val="Title"/>
      <w:spacing w:line="360" w:lineRule="auto"/>
      <w:rPr>
        <w:u w:color="FFFFFF" w:themeColor="background1" w:themeTint="00" w:themeShade="00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57F2DEE" wp14:editId="0B11D68F">
              <wp:simplePos x="0" y="0"/>
              <wp:positionH relativeFrom="column">
                <wp:posOffset>-16246</wp:posOffset>
              </wp:positionH>
              <wp:positionV relativeFrom="paragraph">
                <wp:posOffset>380365</wp:posOffset>
              </wp:positionV>
              <wp:extent cx="6086475" cy="0"/>
              <wp:effectExtent l="0" t="19050" r="9525" b="3810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66E45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.3pt;margin-top:29.95pt;width:47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" strokecolor="#7f7f7f [1612]" strokeweight="4pt"/>
          </w:pict>
        </mc:Fallback>
      </mc:AlternateContent>
    </w:r>
    <w:r w:rsidR="009C559D">
      <w:rPr>
        <w:u w:color="FFFFFF" w:themeColor="background1" w:themeTint="00" w:themeShade="00"/>
      </w:rPr>
      <w:t>Practice Project - C</w:t>
    </w:r>
    <w:r w:rsidR="009C559D" w:rsidRPr="009C559D">
      <w:rPr>
        <w:u w:color="FFFFFF" w:themeColor="background1" w:themeTint="00" w:themeShade="00"/>
      </w:rPr>
      <w:t xml:space="preserve">ustomer </w:t>
    </w:r>
    <w:r w:rsidR="009C559D">
      <w:rPr>
        <w:u w:color="FFFFFF" w:themeColor="background1" w:themeTint="00" w:themeShade="00"/>
      </w:rPr>
      <w:t>C</w:t>
    </w:r>
    <w:r w:rsidR="009C559D" w:rsidRPr="009C559D">
      <w:rPr>
        <w:u w:color="FFFFFF" w:themeColor="background1" w:themeTint="00" w:themeShade="00"/>
      </w:rPr>
      <w:t>hur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D7822"/>
    <w:multiLevelType w:val="hybridMultilevel"/>
    <w:tmpl w:val="31CCB7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D4E80"/>
    <w:multiLevelType w:val="hybridMultilevel"/>
    <w:tmpl w:val="DF22B7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A6F4B"/>
    <w:multiLevelType w:val="hybridMultilevel"/>
    <w:tmpl w:val="7B2262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8F6CE5"/>
    <w:multiLevelType w:val="hybridMultilevel"/>
    <w:tmpl w:val="33FE1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831F0B"/>
    <w:multiLevelType w:val="hybridMultilevel"/>
    <w:tmpl w:val="9CE2267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E4521F"/>
    <w:multiLevelType w:val="hybridMultilevel"/>
    <w:tmpl w:val="F18E8A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52536C"/>
    <w:multiLevelType w:val="hybridMultilevel"/>
    <w:tmpl w:val="2EB6760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691033"/>
    <w:multiLevelType w:val="hybridMultilevel"/>
    <w:tmpl w:val="B8F05FDE"/>
    <w:lvl w:ilvl="0" w:tplc="7590A2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EAF1B36"/>
    <w:multiLevelType w:val="hybridMultilevel"/>
    <w:tmpl w:val="49FE1B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6C52FE"/>
    <w:multiLevelType w:val="hybridMultilevel"/>
    <w:tmpl w:val="65DAD1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BE7AC3"/>
    <w:multiLevelType w:val="hybridMultilevel"/>
    <w:tmpl w:val="A32E8F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B67B1E"/>
    <w:multiLevelType w:val="hybridMultilevel"/>
    <w:tmpl w:val="E7D224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2234D4"/>
    <w:multiLevelType w:val="hybridMultilevel"/>
    <w:tmpl w:val="FE5464CE"/>
    <w:lvl w:ilvl="0" w:tplc="C93213F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9B7432E"/>
    <w:multiLevelType w:val="hybridMultilevel"/>
    <w:tmpl w:val="24D08E1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B46F7C"/>
    <w:multiLevelType w:val="hybridMultilevel"/>
    <w:tmpl w:val="F6A49A4C"/>
    <w:lvl w:ilvl="0" w:tplc="CD56F1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5CA7E95"/>
    <w:multiLevelType w:val="hybridMultilevel"/>
    <w:tmpl w:val="406CF0A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3C11C3"/>
    <w:multiLevelType w:val="hybridMultilevel"/>
    <w:tmpl w:val="2CD2EA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9265CA"/>
    <w:multiLevelType w:val="hybridMultilevel"/>
    <w:tmpl w:val="714875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0A69BB"/>
    <w:multiLevelType w:val="hybridMultilevel"/>
    <w:tmpl w:val="51AA4C7E"/>
    <w:lvl w:ilvl="0" w:tplc="16B0BE4E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60CF25AB"/>
    <w:multiLevelType w:val="hybridMultilevel"/>
    <w:tmpl w:val="85EACF68"/>
    <w:lvl w:ilvl="0" w:tplc="EEB8AB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0DA63EE"/>
    <w:multiLevelType w:val="hybridMultilevel"/>
    <w:tmpl w:val="3E04951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C27290"/>
    <w:multiLevelType w:val="hybridMultilevel"/>
    <w:tmpl w:val="C53406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4F04F7"/>
    <w:multiLevelType w:val="hybridMultilevel"/>
    <w:tmpl w:val="E70085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A15BB3"/>
    <w:multiLevelType w:val="hybridMultilevel"/>
    <w:tmpl w:val="1D32663E"/>
    <w:lvl w:ilvl="0" w:tplc="C774311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BBA1A2A"/>
    <w:multiLevelType w:val="hybridMultilevel"/>
    <w:tmpl w:val="0D84FB4C"/>
    <w:lvl w:ilvl="0" w:tplc="42FE6DE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7D74FA4"/>
    <w:multiLevelType w:val="hybridMultilevel"/>
    <w:tmpl w:val="8682B0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724ADF"/>
    <w:multiLevelType w:val="hybridMultilevel"/>
    <w:tmpl w:val="050ABF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4"/>
  </w:num>
  <w:num w:numId="3">
    <w:abstractNumId w:val="12"/>
  </w:num>
  <w:num w:numId="4">
    <w:abstractNumId w:val="23"/>
  </w:num>
  <w:num w:numId="5">
    <w:abstractNumId w:val="19"/>
  </w:num>
  <w:num w:numId="6">
    <w:abstractNumId w:val="25"/>
  </w:num>
  <w:num w:numId="7">
    <w:abstractNumId w:val="1"/>
  </w:num>
  <w:num w:numId="8">
    <w:abstractNumId w:val="24"/>
  </w:num>
  <w:num w:numId="9">
    <w:abstractNumId w:val="5"/>
  </w:num>
  <w:num w:numId="10">
    <w:abstractNumId w:val="10"/>
  </w:num>
  <w:num w:numId="11">
    <w:abstractNumId w:val="2"/>
  </w:num>
  <w:num w:numId="12">
    <w:abstractNumId w:val="11"/>
  </w:num>
  <w:num w:numId="13">
    <w:abstractNumId w:val="15"/>
  </w:num>
  <w:num w:numId="14">
    <w:abstractNumId w:val="26"/>
  </w:num>
  <w:num w:numId="15">
    <w:abstractNumId w:val="13"/>
  </w:num>
  <w:num w:numId="16">
    <w:abstractNumId w:val="4"/>
  </w:num>
  <w:num w:numId="17">
    <w:abstractNumId w:val="8"/>
  </w:num>
  <w:num w:numId="18">
    <w:abstractNumId w:val="20"/>
  </w:num>
  <w:num w:numId="19">
    <w:abstractNumId w:val="0"/>
  </w:num>
  <w:num w:numId="20">
    <w:abstractNumId w:val="9"/>
  </w:num>
  <w:num w:numId="21">
    <w:abstractNumId w:val="21"/>
  </w:num>
  <w:num w:numId="22">
    <w:abstractNumId w:val="7"/>
  </w:num>
  <w:num w:numId="23">
    <w:abstractNumId w:val="17"/>
  </w:num>
  <w:num w:numId="24">
    <w:abstractNumId w:val="6"/>
  </w:num>
  <w:num w:numId="25">
    <w:abstractNumId w:val="22"/>
  </w:num>
  <w:num w:numId="26">
    <w:abstractNumId w:val="18"/>
  </w:num>
  <w:num w:numId="27">
    <w:abstractNumId w:val="16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YwN7I0NDUytzRW0lEKTi0uzszPAykwqgUAY33g2CwAAAA="/>
  </w:docVars>
  <w:rsids>
    <w:rsidRoot w:val="00722868"/>
    <w:rsid w:val="00007DC2"/>
    <w:rsid w:val="00044FF2"/>
    <w:rsid w:val="0006085F"/>
    <w:rsid w:val="000A7E0C"/>
    <w:rsid w:val="000B358D"/>
    <w:rsid w:val="000B73BD"/>
    <w:rsid w:val="000D02ED"/>
    <w:rsid w:val="000D4CEB"/>
    <w:rsid w:val="000E1492"/>
    <w:rsid w:val="000F0D5A"/>
    <w:rsid w:val="000F2FB5"/>
    <w:rsid w:val="001023AB"/>
    <w:rsid w:val="00105B86"/>
    <w:rsid w:val="0011314B"/>
    <w:rsid w:val="0011324E"/>
    <w:rsid w:val="00113FDC"/>
    <w:rsid w:val="00115988"/>
    <w:rsid w:val="001162D4"/>
    <w:rsid w:val="00140EB1"/>
    <w:rsid w:val="001506FC"/>
    <w:rsid w:val="0016269A"/>
    <w:rsid w:val="00170D12"/>
    <w:rsid w:val="001775CD"/>
    <w:rsid w:val="001A4C8C"/>
    <w:rsid w:val="001B3E0B"/>
    <w:rsid w:val="00203BF7"/>
    <w:rsid w:val="00206F10"/>
    <w:rsid w:val="0021268B"/>
    <w:rsid w:val="00217EA5"/>
    <w:rsid w:val="00220EA8"/>
    <w:rsid w:val="002354B1"/>
    <w:rsid w:val="00244A43"/>
    <w:rsid w:val="00253089"/>
    <w:rsid w:val="00254DF4"/>
    <w:rsid w:val="00264A56"/>
    <w:rsid w:val="00265BC1"/>
    <w:rsid w:val="00294862"/>
    <w:rsid w:val="002A126D"/>
    <w:rsid w:val="002B496A"/>
    <w:rsid w:val="002B4D66"/>
    <w:rsid w:val="002B5BCC"/>
    <w:rsid w:val="002C1AD2"/>
    <w:rsid w:val="002C41AC"/>
    <w:rsid w:val="002D35FE"/>
    <w:rsid w:val="002F3D06"/>
    <w:rsid w:val="0030569E"/>
    <w:rsid w:val="00307246"/>
    <w:rsid w:val="003108EB"/>
    <w:rsid w:val="00312457"/>
    <w:rsid w:val="003137E3"/>
    <w:rsid w:val="00325948"/>
    <w:rsid w:val="00325963"/>
    <w:rsid w:val="0033102B"/>
    <w:rsid w:val="00357911"/>
    <w:rsid w:val="00377373"/>
    <w:rsid w:val="003816FA"/>
    <w:rsid w:val="00390C80"/>
    <w:rsid w:val="003D336C"/>
    <w:rsid w:val="003D500D"/>
    <w:rsid w:val="003D78F4"/>
    <w:rsid w:val="003E4BA8"/>
    <w:rsid w:val="00402FBA"/>
    <w:rsid w:val="00405B60"/>
    <w:rsid w:val="00422274"/>
    <w:rsid w:val="00423B8F"/>
    <w:rsid w:val="0042760E"/>
    <w:rsid w:val="004405E0"/>
    <w:rsid w:val="00441DCB"/>
    <w:rsid w:val="00456524"/>
    <w:rsid w:val="0046654F"/>
    <w:rsid w:val="00477C29"/>
    <w:rsid w:val="004A6A39"/>
    <w:rsid w:val="004B47FD"/>
    <w:rsid w:val="004C4622"/>
    <w:rsid w:val="004C4EC9"/>
    <w:rsid w:val="004C6764"/>
    <w:rsid w:val="004C74F6"/>
    <w:rsid w:val="004E1F10"/>
    <w:rsid w:val="004E4BBF"/>
    <w:rsid w:val="004F4ECA"/>
    <w:rsid w:val="004F70C5"/>
    <w:rsid w:val="00521F9F"/>
    <w:rsid w:val="005227B2"/>
    <w:rsid w:val="00535BE5"/>
    <w:rsid w:val="005526F5"/>
    <w:rsid w:val="00566509"/>
    <w:rsid w:val="005718E6"/>
    <w:rsid w:val="00572BE8"/>
    <w:rsid w:val="00577228"/>
    <w:rsid w:val="0058088B"/>
    <w:rsid w:val="005C5CB5"/>
    <w:rsid w:val="005D772E"/>
    <w:rsid w:val="005E2AAB"/>
    <w:rsid w:val="005E4C48"/>
    <w:rsid w:val="0060550F"/>
    <w:rsid w:val="00617C2A"/>
    <w:rsid w:val="00647D8D"/>
    <w:rsid w:val="006865D3"/>
    <w:rsid w:val="00686ED5"/>
    <w:rsid w:val="006B1702"/>
    <w:rsid w:val="006C4031"/>
    <w:rsid w:val="006C5F58"/>
    <w:rsid w:val="006D02F7"/>
    <w:rsid w:val="006D419B"/>
    <w:rsid w:val="006D54F2"/>
    <w:rsid w:val="006E740A"/>
    <w:rsid w:val="0070735C"/>
    <w:rsid w:val="0071037A"/>
    <w:rsid w:val="0071336E"/>
    <w:rsid w:val="00722868"/>
    <w:rsid w:val="00723884"/>
    <w:rsid w:val="007448AA"/>
    <w:rsid w:val="00751A3F"/>
    <w:rsid w:val="00753B85"/>
    <w:rsid w:val="00754D4D"/>
    <w:rsid w:val="00765E64"/>
    <w:rsid w:val="007717B3"/>
    <w:rsid w:val="00777346"/>
    <w:rsid w:val="007A1AB7"/>
    <w:rsid w:val="007E6653"/>
    <w:rsid w:val="007F5123"/>
    <w:rsid w:val="00830DFB"/>
    <w:rsid w:val="00832335"/>
    <w:rsid w:val="008328B6"/>
    <w:rsid w:val="0084420D"/>
    <w:rsid w:val="00854BEE"/>
    <w:rsid w:val="00857571"/>
    <w:rsid w:val="008746C0"/>
    <w:rsid w:val="008748BA"/>
    <w:rsid w:val="0089749E"/>
    <w:rsid w:val="008A04DD"/>
    <w:rsid w:val="008B1687"/>
    <w:rsid w:val="008B2B8A"/>
    <w:rsid w:val="008B3D33"/>
    <w:rsid w:val="008B7DA1"/>
    <w:rsid w:val="008D6C4A"/>
    <w:rsid w:val="008E18F4"/>
    <w:rsid w:val="008E3BC2"/>
    <w:rsid w:val="008E55DF"/>
    <w:rsid w:val="008F134C"/>
    <w:rsid w:val="00905CDF"/>
    <w:rsid w:val="00911C38"/>
    <w:rsid w:val="0091584B"/>
    <w:rsid w:val="00924012"/>
    <w:rsid w:val="00926C38"/>
    <w:rsid w:val="00934711"/>
    <w:rsid w:val="00945C32"/>
    <w:rsid w:val="00961E6E"/>
    <w:rsid w:val="0096335C"/>
    <w:rsid w:val="009661E3"/>
    <w:rsid w:val="00971409"/>
    <w:rsid w:val="00971E85"/>
    <w:rsid w:val="00972B33"/>
    <w:rsid w:val="00973729"/>
    <w:rsid w:val="00980645"/>
    <w:rsid w:val="00991963"/>
    <w:rsid w:val="009A1D1F"/>
    <w:rsid w:val="009B465C"/>
    <w:rsid w:val="009C559D"/>
    <w:rsid w:val="009E3CA5"/>
    <w:rsid w:val="009E4800"/>
    <w:rsid w:val="00A162C2"/>
    <w:rsid w:val="00A30DB2"/>
    <w:rsid w:val="00A348ED"/>
    <w:rsid w:val="00A36580"/>
    <w:rsid w:val="00A43EEA"/>
    <w:rsid w:val="00A61946"/>
    <w:rsid w:val="00A83C14"/>
    <w:rsid w:val="00AA21FD"/>
    <w:rsid w:val="00AB5BB5"/>
    <w:rsid w:val="00AB697A"/>
    <w:rsid w:val="00AB6D58"/>
    <w:rsid w:val="00AD50BA"/>
    <w:rsid w:val="00AE53DA"/>
    <w:rsid w:val="00AE60C0"/>
    <w:rsid w:val="00B00665"/>
    <w:rsid w:val="00B07344"/>
    <w:rsid w:val="00B23E0C"/>
    <w:rsid w:val="00B41FC2"/>
    <w:rsid w:val="00B469CF"/>
    <w:rsid w:val="00B7608B"/>
    <w:rsid w:val="00B819F0"/>
    <w:rsid w:val="00B849B5"/>
    <w:rsid w:val="00BB04F8"/>
    <w:rsid w:val="00BB7E31"/>
    <w:rsid w:val="00BB7FFE"/>
    <w:rsid w:val="00BC131E"/>
    <w:rsid w:val="00BD091D"/>
    <w:rsid w:val="00BD4449"/>
    <w:rsid w:val="00C06CB2"/>
    <w:rsid w:val="00C35B35"/>
    <w:rsid w:val="00C40CCA"/>
    <w:rsid w:val="00C42A31"/>
    <w:rsid w:val="00C45D25"/>
    <w:rsid w:val="00C47D0C"/>
    <w:rsid w:val="00C56862"/>
    <w:rsid w:val="00C768B5"/>
    <w:rsid w:val="00C952B1"/>
    <w:rsid w:val="00CA1268"/>
    <w:rsid w:val="00CA1B7D"/>
    <w:rsid w:val="00CB5410"/>
    <w:rsid w:val="00CC3611"/>
    <w:rsid w:val="00CE1079"/>
    <w:rsid w:val="00CF7ACE"/>
    <w:rsid w:val="00D03672"/>
    <w:rsid w:val="00D30ACD"/>
    <w:rsid w:val="00D33A12"/>
    <w:rsid w:val="00D34874"/>
    <w:rsid w:val="00D45CBB"/>
    <w:rsid w:val="00D57AA6"/>
    <w:rsid w:val="00D675E1"/>
    <w:rsid w:val="00D743E5"/>
    <w:rsid w:val="00D76C72"/>
    <w:rsid w:val="00D937FA"/>
    <w:rsid w:val="00D94BD6"/>
    <w:rsid w:val="00DA09FD"/>
    <w:rsid w:val="00DB6A45"/>
    <w:rsid w:val="00DC5B36"/>
    <w:rsid w:val="00DD0E63"/>
    <w:rsid w:val="00DE09B1"/>
    <w:rsid w:val="00DE4CAF"/>
    <w:rsid w:val="00DF0860"/>
    <w:rsid w:val="00E000E0"/>
    <w:rsid w:val="00E127FF"/>
    <w:rsid w:val="00E13BFB"/>
    <w:rsid w:val="00E2646E"/>
    <w:rsid w:val="00E40912"/>
    <w:rsid w:val="00E41CD7"/>
    <w:rsid w:val="00E44E68"/>
    <w:rsid w:val="00E5282B"/>
    <w:rsid w:val="00E56840"/>
    <w:rsid w:val="00E86629"/>
    <w:rsid w:val="00E9173C"/>
    <w:rsid w:val="00E918D6"/>
    <w:rsid w:val="00E97924"/>
    <w:rsid w:val="00EA2C58"/>
    <w:rsid w:val="00EC1E22"/>
    <w:rsid w:val="00ED7197"/>
    <w:rsid w:val="00EF1F25"/>
    <w:rsid w:val="00F32E94"/>
    <w:rsid w:val="00F34D9D"/>
    <w:rsid w:val="00F3703B"/>
    <w:rsid w:val="00F445E5"/>
    <w:rsid w:val="00F474FE"/>
    <w:rsid w:val="00F53620"/>
    <w:rsid w:val="00F64C70"/>
    <w:rsid w:val="00F64F31"/>
    <w:rsid w:val="00F832D1"/>
    <w:rsid w:val="00F858BC"/>
    <w:rsid w:val="00F90554"/>
    <w:rsid w:val="00F964BC"/>
    <w:rsid w:val="00FB71B6"/>
    <w:rsid w:val="00FB7554"/>
    <w:rsid w:val="00FE0737"/>
    <w:rsid w:val="00FE4055"/>
    <w:rsid w:val="00FF3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4C9FED"/>
  <w15:docId w15:val="{7AC2FE7D-949A-4ABA-93B0-1464ECD5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2C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51A3F"/>
    <w:pPr>
      <w:keepNext/>
      <w:keepLines/>
      <w:spacing w:before="200" w:line="360" w:lineRule="auto"/>
      <w:ind w:right="540"/>
      <w:jc w:val="center"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uiPriority w:val="34"/>
    <w:qFormat/>
    <w:rsid w:val="00722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245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124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2457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FA"/>
    <w:rPr>
      <w:rFonts w:ascii="Tahoma" w:hAnsi="Tahoma" w:cs="Tahoma"/>
      <w:sz w:val="16"/>
      <w:szCs w:val="16"/>
      <w:lang w:val="en-IN"/>
    </w:rPr>
  </w:style>
  <w:style w:type="paragraph" w:styleId="Title">
    <w:name w:val="Title"/>
    <w:basedOn w:val="Normal"/>
    <w:link w:val="TitleChar"/>
    <w:autoRedefine/>
    <w:uiPriority w:val="10"/>
    <w:qFormat/>
    <w:rsid w:val="00D743E5"/>
    <w:pPr>
      <w:tabs>
        <w:tab w:val="left" w:pos="0"/>
      </w:tabs>
      <w:spacing w:after="300"/>
      <w:contextualSpacing/>
    </w:pPr>
    <w:rPr>
      <w:rFonts w:asciiTheme="majorHAnsi" w:eastAsiaTheme="majorEastAsia" w:hAnsiTheme="majorHAnsi" w:cstheme="majorBidi"/>
      <w:b/>
      <w:color w:val="000000" w:themeColor="text1"/>
      <w:spacing w:val="5"/>
      <w:kern w:val="28"/>
      <w:sz w:val="30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D743E5"/>
    <w:rPr>
      <w:rFonts w:asciiTheme="majorHAnsi" w:eastAsiaTheme="majorEastAsia" w:hAnsiTheme="majorHAnsi" w:cstheme="majorBidi"/>
      <w:b/>
      <w:color w:val="000000" w:themeColor="text1"/>
      <w:spacing w:val="5"/>
      <w:kern w:val="28"/>
      <w:sz w:val="3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51A3F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59"/>
    <w:rsid w:val="00844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964BC"/>
    <w:pPr>
      <w:spacing w:before="100" w:beforeAutospacing="1" w:after="100" w:afterAutospacing="1"/>
    </w:pPr>
    <w:rPr>
      <w:lang w:val="en-US"/>
    </w:rPr>
  </w:style>
  <w:style w:type="character" w:customStyle="1" w:styleId="quiz-question-no">
    <w:name w:val="quiz-question-no"/>
    <w:basedOn w:val="DefaultParagraphFont"/>
    <w:rsid w:val="00F964BC"/>
  </w:style>
  <w:style w:type="character" w:customStyle="1" w:styleId="question">
    <w:name w:val="question"/>
    <w:basedOn w:val="DefaultParagraphFont"/>
    <w:rsid w:val="00F964BC"/>
  </w:style>
  <w:style w:type="character" w:customStyle="1" w:styleId="apple-converted-space">
    <w:name w:val="apple-converted-space"/>
    <w:basedOn w:val="DefaultParagraphFont"/>
    <w:rsid w:val="00F964BC"/>
  </w:style>
  <w:style w:type="character" w:customStyle="1" w:styleId="subquestion">
    <w:name w:val="subquestion"/>
    <w:basedOn w:val="DefaultParagraphFont"/>
    <w:rsid w:val="00E127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4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4C8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55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30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81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6722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590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9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686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37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0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9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5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54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7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80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9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1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7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7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8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3723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90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834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904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9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5817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7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02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35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9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5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3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8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5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07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7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96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9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132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7998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00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2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25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56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874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45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7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57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91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9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34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5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1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0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24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35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4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7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7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2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3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4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3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80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0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84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0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84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95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61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77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6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06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9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0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888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262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48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97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3674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83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2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1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171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30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04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0364">
          <w:marLeft w:val="403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77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92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9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4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3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51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4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2231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99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3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58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75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3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40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35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531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81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6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12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48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obia</dc:creator>
  <cp:lastModifiedBy>Prashanth Venkatesh</cp:lastModifiedBy>
  <cp:revision>2</cp:revision>
  <dcterms:created xsi:type="dcterms:W3CDTF">2020-02-10T12:46:00Z</dcterms:created>
  <dcterms:modified xsi:type="dcterms:W3CDTF">2020-02-10T12:46:00Z</dcterms:modified>
</cp:coreProperties>
</file>